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D2B8E" w14:textId="77777777" w:rsidR="00372C1B" w:rsidRDefault="00372C1B">
      <w:pPr>
        <w:rPr>
          <w:noProof/>
        </w:rPr>
      </w:pPr>
    </w:p>
    <w:p w14:paraId="0A95DA6D" w14:textId="439AD546" w:rsidR="00372C1B" w:rsidRDefault="00372C1B" w:rsidP="00372C1B">
      <w:pPr>
        <w:jc w:val="center"/>
        <w:rPr>
          <w:sz w:val="28"/>
          <w:szCs w:val="28"/>
        </w:rPr>
      </w:pPr>
      <w:r>
        <w:rPr>
          <w:sz w:val="28"/>
          <w:szCs w:val="28"/>
        </w:rPr>
        <w:t>Snehal Khairnar</w:t>
      </w:r>
      <w:r>
        <w:rPr>
          <w:sz w:val="28"/>
          <w:szCs w:val="28"/>
        </w:rPr>
        <w:t xml:space="preserve"> – L001634</w:t>
      </w:r>
      <w:r>
        <w:rPr>
          <w:sz w:val="28"/>
          <w:szCs w:val="28"/>
        </w:rPr>
        <w:t>34</w:t>
      </w:r>
      <w:r>
        <w:rPr>
          <w:sz w:val="28"/>
          <w:szCs w:val="28"/>
        </w:rPr>
        <w:t xml:space="preserve"> – MSc DevOps</w:t>
      </w:r>
    </w:p>
    <w:p w14:paraId="19DF1B04" w14:textId="31E94B09" w:rsidR="00372C1B" w:rsidRDefault="00372C1B">
      <w:pPr>
        <w:rPr>
          <w:noProof/>
        </w:rPr>
      </w:pPr>
    </w:p>
    <w:p w14:paraId="18A11A82" w14:textId="77777777" w:rsidR="00372C1B" w:rsidRDefault="00372C1B">
      <w:pPr>
        <w:rPr>
          <w:noProof/>
        </w:rPr>
      </w:pPr>
    </w:p>
    <w:p w14:paraId="4215C8AA" w14:textId="1F1C381B" w:rsidR="00372C1B" w:rsidRDefault="00372C1B">
      <w:pPr>
        <w:rPr>
          <w:noProof/>
        </w:rPr>
      </w:pPr>
      <w:r>
        <w:rPr>
          <w:noProof/>
        </w:rPr>
        <w:drawing>
          <wp:inline distT="0" distB="0" distL="0" distR="0" wp14:anchorId="49B72B29" wp14:editId="380340DC">
            <wp:extent cx="6235671" cy="179070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46653" cy="1793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36779" w14:textId="77777777" w:rsidR="00372C1B" w:rsidRDefault="00372C1B">
      <w:pPr>
        <w:rPr>
          <w:noProof/>
        </w:rPr>
      </w:pPr>
    </w:p>
    <w:p w14:paraId="1676960D" w14:textId="77777777" w:rsidR="00372C1B" w:rsidRDefault="00372C1B">
      <w:pPr>
        <w:rPr>
          <w:noProof/>
        </w:rPr>
      </w:pPr>
    </w:p>
    <w:p w14:paraId="38F826C4" w14:textId="3A34E386" w:rsidR="00372C1B" w:rsidRDefault="00372C1B">
      <w:pPr>
        <w:rPr>
          <w:noProof/>
        </w:rPr>
      </w:pPr>
      <w:r>
        <w:rPr>
          <w:noProof/>
        </w:rPr>
        <w:drawing>
          <wp:inline distT="0" distB="0" distL="0" distR="0" wp14:anchorId="1A095004" wp14:editId="20E59076">
            <wp:extent cx="6235065" cy="1775329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47694" cy="177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A029" w14:textId="77777777" w:rsidR="00372C1B" w:rsidRDefault="00372C1B">
      <w:pPr>
        <w:rPr>
          <w:noProof/>
        </w:rPr>
      </w:pPr>
    </w:p>
    <w:p w14:paraId="0C8B8896" w14:textId="77777777" w:rsidR="00372C1B" w:rsidRDefault="00372C1B">
      <w:pPr>
        <w:rPr>
          <w:noProof/>
        </w:rPr>
      </w:pPr>
    </w:p>
    <w:p w14:paraId="07D8F786" w14:textId="77777777" w:rsidR="00372C1B" w:rsidRDefault="00372C1B">
      <w:pPr>
        <w:rPr>
          <w:noProof/>
        </w:rPr>
      </w:pPr>
    </w:p>
    <w:p w14:paraId="74AB23D6" w14:textId="77777777" w:rsidR="00372C1B" w:rsidRDefault="00372C1B">
      <w:pPr>
        <w:rPr>
          <w:noProof/>
        </w:rPr>
      </w:pPr>
    </w:p>
    <w:p w14:paraId="11433A47" w14:textId="79E68B4B" w:rsidR="003026AF" w:rsidRDefault="003026AF"/>
    <w:sectPr w:rsidR="003026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AUJjYyNjC0tLYyUdpeDU4uLM/DyQAsNaADTrKkcsAAAA"/>
  </w:docVars>
  <w:rsids>
    <w:rsidRoot w:val="00372C1B"/>
    <w:rsid w:val="003026AF"/>
    <w:rsid w:val="00372C1B"/>
    <w:rsid w:val="00802DCF"/>
    <w:rsid w:val="00A40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036FA"/>
  <w15:chartTrackingRefBased/>
  <w15:docId w15:val="{862D9CE4-1C98-4086-A197-AD3154B58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9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nar Snehal</dc:creator>
  <cp:keywords/>
  <dc:description/>
  <cp:lastModifiedBy>Khairnar Snehal</cp:lastModifiedBy>
  <cp:revision>1</cp:revision>
  <dcterms:created xsi:type="dcterms:W3CDTF">2021-12-03T21:26:00Z</dcterms:created>
  <dcterms:modified xsi:type="dcterms:W3CDTF">2021-12-03T21:32:00Z</dcterms:modified>
</cp:coreProperties>
</file>